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E5F6D3" w14:textId="0AB71642" w:rsidR="001961D2" w:rsidRDefault="00162787" w:rsidP="00203FAF">
      <w:pPr>
        <w:pStyle w:val="a3"/>
        <w:numPr>
          <w:ilvl w:val="0"/>
          <w:numId w:val="1"/>
        </w:numPr>
        <w:ind w:firstLineChars="0"/>
      </w:pPr>
      <w:r>
        <w:t xml:space="preserve">This database does not contain </w:t>
      </w:r>
      <w:r w:rsidR="00203FAF">
        <w:t>statistics</w:t>
      </w:r>
      <w:r>
        <w:t xml:space="preserve"> related to football matches. For example, the </w:t>
      </w:r>
      <w:r w:rsidR="00203FAF">
        <w:t xml:space="preserve">scorelines, lineups, </w:t>
      </w:r>
      <w:r>
        <w:t>number</w:t>
      </w:r>
      <w:r w:rsidR="00203FAF">
        <w:t>s</w:t>
      </w:r>
      <w:r>
        <w:t xml:space="preserve"> of goals and assists of players, number</w:t>
      </w:r>
      <w:r w:rsidR="00203FAF">
        <w:t>s</w:t>
      </w:r>
      <w:r>
        <w:t xml:space="preserve"> of yellow cards of players, number</w:t>
      </w:r>
      <w:r w:rsidR="00203FAF">
        <w:t>s</w:t>
      </w:r>
      <w:r>
        <w:t xml:space="preserve"> of saves of goalkeepers, </w:t>
      </w:r>
      <w:r w:rsidRPr="00162787">
        <w:t>leaderboard</w:t>
      </w:r>
      <w:r w:rsidR="00203FAF">
        <w:t>s</w:t>
      </w:r>
      <w:r>
        <w:t xml:space="preserve"> of leagues.</w:t>
      </w:r>
    </w:p>
    <w:p w14:paraId="1B4EB381" w14:textId="1AFDA978" w:rsidR="00162787" w:rsidRDefault="00162787" w:rsidP="00162787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T</w:t>
      </w:r>
      <w:r>
        <w:t>his database does not contain details of transfers and loans. For example, transfer fee</w:t>
      </w:r>
      <w:r w:rsidR="00203FAF">
        <w:t>s</w:t>
      </w:r>
      <w:r>
        <w:t>.</w:t>
      </w:r>
    </w:p>
    <w:p w14:paraId="0DDD448D" w14:textId="2CDD906F" w:rsidR="00162787" w:rsidRDefault="00203FAF" w:rsidP="00162787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T</w:t>
      </w:r>
      <w:r>
        <w:t xml:space="preserve">his database does not contain information of </w:t>
      </w:r>
      <w:r w:rsidRPr="00203FAF">
        <w:t>national team</w:t>
      </w:r>
      <w:r>
        <w:t xml:space="preserve">s. For example, national team </w:t>
      </w:r>
      <w:r w:rsidRPr="00203FAF">
        <w:t>roster</w:t>
      </w:r>
      <w:r>
        <w:rPr>
          <w:rFonts w:hint="eastAsia"/>
        </w:rPr>
        <w:t>s</w:t>
      </w:r>
      <w:r>
        <w:t>.</w:t>
      </w:r>
    </w:p>
    <w:p w14:paraId="63CF294C" w14:textId="33CCD92C" w:rsidR="00843452" w:rsidRDefault="00C33654" w:rsidP="00843452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T</w:t>
      </w:r>
      <w:r>
        <w:t>his database does not contain detailed information about clubs. For example, trainings and staff.</w:t>
      </w:r>
    </w:p>
    <w:p w14:paraId="54B44BEB" w14:textId="0C1E4D3A" w:rsidR="005E1DFD" w:rsidRDefault="005E1DFD" w:rsidP="005E1DFD"/>
    <w:p w14:paraId="01857261" w14:textId="12CDFC05" w:rsidR="005E1DFD" w:rsidRDefault="005E1DFD" w:rsidP="005E1DFD">
      <w:pPr>
        <w:rPr>
          <w:rFonts w:hint="eastAsia"/>
        </w:rPr>
      </w:pPr>
      <w:r>
        <w:rPr>
          <w:rFonts w:hint="eastAsia"/>
        </w:rPr>
        <w:t>T</w:t>
      </w:r>
      <w:r>
        <w:t xml:space="preserve">he above information can be very useful in decision support. </w:t>
      </w:r>
      <w:r w:rsidR="00DB39E5">
        <w:t>Our</w:t>
      </w:r>
      <w:r>
        <w:t xml:space="preserve"> database can be further improved by incorporating th</w:t>
      </w:r>
      <w:r w:rsidR="00447D6F">
        <w:t>is set of</w:t>
      </w:r>
      <w:r>
        <w:t xml:space="preserve"> information.</w:t>
      </w:r>
    </w:p>
    <w:sectPr w:rsidR="005E1DF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4E776A"/>
    <w:multiLevelType w:val="hybridMultilevel"/>
    <w:tmpl w:val="39FCFC68"/>
    <w:lvl w:ilvl="0" w:tplc="914476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ze0MDSyNDEyNTRV0lEKTi0uzszPAykwrAUAbgSIvywAAAA="/>
  </w:docVars>
  <w:rsids>
    <w:rsidRoot w:val="003A45F6"/>
    <w:rsid w:val="00162787"/>
    <w:rsid w:val="001961D2"/>
    <w:rsid w:val="00203FAF"/>
    <w:rsid w:val="003A45F6"/>
    <w:rsid w:val="00447D6F"/>
    <w:rsid w:val="005E1DFD"/>
    <w:rsid w:val="00843452"/>
    <w:rsid w:val="00C33654"/>
    <w:rsid w:val="00DB3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44324"/>
  <w15:chartTrackingRefBased/>
  <w15:docId w15:val="{CE1A9FA6-0572-4AEA-AB89-2EC6151BB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6278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00</Words>
  <Characters>574</Characters>
  <Application>Microsoft Office Word</Application>
  <DocSecurity>0</DocSecurity>
  <Lines>4</Lines>
  <Paragraphs>1</Paragraphs>
  <ScaleCrop>false</ScaleCrop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畏</dc:creator>
  <cp:keywords/>
  <dc:description/>
  <cp:lastModifiedBy>吴 畏</cp:lastModifiedBy>
  <cp:revision>7</cp:revision>
  <dcterms:created xsi:type="dcterms:W3CDTF">2021-04-22T14:59:00Z</dcterms:created>
  <dcterms:modified xsi:type="dcterms:W3CDTF">2021-04-22T15:13:00Z</dcterms:modified>
</cp:coreProperties>
</file>